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EA5F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sion Matrix</w:t>
      </w:r>
    </w:p>
    <w:p w:rsidR="00EA5FF3" w:rsidRDefault="00EA5FF3" w:rsidP="00EA5F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EA5FF3" w:rsidRDefault="00EA5FF3" w:rsidP="00EA5F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Default="00EA5FF3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5FF3" w:rsidRPr="00EA5FF3" w:rsidRDefault="00EA5FF3" w:rsidP="00EA5FF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FF3">
        <w:rPr>
          <w:rFonts w:ascii="Times New Roman" w:hAnsi="Times New Roman" w:cs="Times New Roman"/>
          <w:b/>
          <w:sz w:val="24"/>
          <w:szCs w:val="24"/>
        </w:rPr>
        <w:lastRenderedPageBreak/>
        <w:t>Decision Matrix</w:t>
      </w:r>
    </w:p>
    <w:p w:rsidR="001346B6" w:rsidRPr="006C1E1C" w:rsidRDefault="00B25DF8" w:rsidP="00EA5F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C1E1C">
        <w:rPr>
          <w:rFonts w:ascii="Times New Roman" w:hAnsi="Times New Roman" w:cs="Times New Roman"/>
          <w:sz w:val="24"/>
          <w:szCs w:val="24"/>
        </w:rPr>
        <w:t xml:space="preserve">A decision matrix plays a crucial role in the process of making a decision especially when </w:t>
      </w:r>
      <w:r w:rsidR="00EA5FF3">
        <w:rPr>
          <w:rFonts w:ascii="Times New Roman" w:hAnsi="Times New Roman" w:cs="Times New Roman"/>
          <w:sz w:val="24"/>
          <w:szCs w:val="24"/>
        </w:rPr>
        <w:t>various</w:t>
      </w:r>
      <w:r w:rsidR="00EA5FF3" w:rsidRPr="006C1E1C">
        <w:rPr>
          <w:rFonts w:ascii="Times New Roman" w:hAnsi="Times New Roman" w:cs="Times New Roman"/>
          <w:sz w:val="24"/>
          <w:szCs w:val="24"/>
        </w:rPr>
        <w:t xml:space="preserve"> options are</w:t>
      </w:r>
      <w:r w:rsidRPr="006C1E1C">
        <w:rPr>
          <w:rFonts w:ascii="Times New Roman" w:hAnsi="Times New Roman" w:cs="Times New Roman"/>
          <w:sz w:val="24"/>
          <w:szCs w:val="24"/>
        </w:rPr>
        <w:t xml:space="preserve"> considered. </w:t>
      </w:r>
      <w:r w:rsidR="00AB0594" w:rsidRPr="006C1E1C">
        <w:rPr>
          <w:rFonts w:ascii="Times New Roman" w:hAnsi="Times New Roman" w:cs="Times New Roman"/>
          <w:sz w:val="24"/>
          <w:szCs w:val="24"/>
        </w:rPr>
        <w:t>Lack of establishing the major customers to concentrate on is a major hindrance in the organization.</w:t>
      </w:r>
      <w:r w:rsidR="005F5169" w:rsidRPr="006C1E1C">
        <w:rPr>
          <w:rFonts w:ascii="Times New Roman" w:hAnsi="Times New Roman" w:cs="Times New Roman"/>
          <w:sz w:val="24"/>
          <w:szCs w:val="24"/>
        </w:rPr>
        <w:t xml:space="preserve"> The organization has </w:t>
      </w:r>
      <w:r w:rsidR="001B0D04" w:rsidRPr="006C1E1C">
        <w:rPr>
          <w:rFonts w:ascii="Times New Roman" w:hAnsi="Times New Roman" w:cs="Times New Roman"/>
          <w:sz w:val="24"/>
          <w:szCs w:val="24"/>
        </w:rPr>
        <w:t xml:space="preserve">many customers but the major customers are </w:t>
      </w:r>
      <w:r w:rsidR="005F5169" w:rsidRPr="006C1E1C">
        <w:rPr>
          <w:rFonts w:ascii="Times New Roman" w:hAnsi="Times New Roman" w:cs="Times New Roman"/>
          <w:sz w:val="24"/>
          <w:szCs w:val="24"/>
        </w:rPr>
        <w:t xml:space="preserve">five </w:t>
      </w:r>
      <w:r w:rsidR="008305FB" w:rsidRPr="006C1E1C">
        <w:rPr>
          <w:rFonts w:ascii="Times New Roman" w:hAnsi="Times New Roman" w:cs="Times New Roman"/>
          <w:sz w:val="24"/>
          <w:szCs w:val="24"/>
        </w:rPr>
        <w:t>who</w:t>
      </w:r>
      <w:r w:rsidR="005F5169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1B0D04" w:rsidRPr="006C1E1C">
        <w:rPr>
          <w:rFonts w:ascii="Times New Roman" w:hAnsi="Times New Roman" w:cs="Times New Roman"/>
          <w:sz w:val="24"/>
          <w:szCs w:val="24"/>
        </w:rPr>
        <w:t>comprise</w:t>
      </w:r>
      <w:r w:rsidR="005F5169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5F5169" w:rsidRPr="006C1E1C">
        <w:rPr>
          <w:rFonts w:ascii="Times New Roman" w:hAnsi="Times New Roman" w:cs="Times New Roman"/>
          <w:noProof/>
          <w:sz w:val="24"/>
          <w:szCs w:val="24"/>
        </w:rPr>
        <w:t>high</w:t>
      </w:r>
      <w:r w:rsidR="009B3736" w:rsidRPr="006C1E1C">
        <w:rPr>
          <w:rFonts w:ascii="Times New Roman" w:hAnsi="Times New Roman" w:cs="Times New Roman"/>
          <w:noProof/>
          <w:sz w:val="24"/>
          <w:szCs w:val="24"/>
        </w:rPr>
        <w:t>-</w:t>
      </w:r>
      <w:r w:rsidR="005F5169" w:rsidRPr="006C1E1C">
        <w:rPr>
          <w:rFonts w:ascii="Times New Roman" w:hAnsi="Times New Roman" w:cs="Times New Roman"/>
          <w:noProof/>
          <w:sz w:val="24"/>
          <w:szCs w:val="24"/>
        </w:rPr>
        <w:t>end</w:t>
      </w:r>
      <w:r w:rsidR="005F5169" w:rsidRPr="006C1E1C">
        <w:rPr>
          <w:rFonts w:ascii="Times New Roman" w:hAnsi="Times New Roman" w:cs="Times New Roman"/>
          <w:sz w:val="24"/>
          <w:szCs w:val="24"/>
        </w:rPr>
        <w:t xml:space="preserve"> supermarkets.</w:t>
      </w:r>
      <w:r w:rsidR="00AB0594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5F5169" w:rsidRPr="006C1E1C">
        <w:rPr>
          <w:rFonts w:ascii="Times New Roman" w:hAnsi="Times New Roman" w:cs="Times New Roman"/>
          <w:sz w:val="24"/>
          <w:szCs w:val="24"/>
        </w:rPr>
        <w:t>Therefore</w:t>
      </w:r>
      <w:r w:rsidR="00BE4154" w:rsidRPr="006C1E1C">
        <w:rPr>
          <w:rFonts w:ascii="Times New Roman" w:hAnsi="Times New Roman" w:cs="Times New Roman"/>
          <w:sz w:val="24"/>
          <w:szCs w:val="24"/>
        </w:rPr>
        <w:t xml:space="preserve">, a decision should be made in establishing the main customers out of the five that the organization should concentrate to grow the business. </w:t>
      </w:r>
      <w:r w:rsidR="00B7233D" w:rsidRPr="006C1E1C">
        <w:rPr>
          <w:rFonts w:ascii="Times New Roman" w:hAnsi="Times New Roman" w:cs="Times New Roman"/>
          <w:sz w:val="24"/>
          <w:szCs w:val="24"/>
        </w:rPr>
        <w:t>The</w:t>
      </w:r>
      <w:r w:rsidR="004F346B" w:rsidRPr="006C1E1C">
        <w:rPr>
          <w:rFonts w:ascii="Times New Roman" w:hAnsi="Times New Roman" w:cs="Times New Roman"/>
          <w:sz w:val="24"/>
          <w:szCs w:val="24"/>
        </w:rPr>
        <w:t xml:space="preserve"> criteria that I should use include customer size, prompt payment, future potential, customer relationship and customer profitability. Therefore, by assigning the </w:t>
      </w:r>
      <w:r w:rsidR="007F3811" w:rsidRPr="006C1E1C">
        <w:rPr>
          <w:rFonts w:ascii="Times New Roman" w:hAnsi="Times New Roman" w:cs="Times New Roman"/>
          <w:sz w:val="24"/>
          <w:szCs w:val="24"/>
        </w:rPr>
        <w:t xml:space="preserve">weight of the underlying criteria against the customers I will be in a position to establish the customers that have utmost value to the organization. </w:t>
      </w:r>
    </w:p>
    <w:p w:rsidR="007F3811" w:rsidRPr="00550D1F" w:rsidRDefault="00550D1F" w:rsidP="00550D1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0D1F">
        <w:rPr>
          <w:rFonts w:ascii="Times New Roman" w:hAnsi="Times New Roman" w:cs="Times New Roman"/>
          <w:b/>
          <w:sz w:val="24"/>
          <w:szCs w:val="24"/>
        </w:rPr>
        <w:t xml:space="preserve">Table 1: </w:t>
      </w:r>
      <w:r w:rsidR="00B7233D" w:rsidRPr="00550D1F">
        <w:rPr>
          <w:rFonts w:ascii="Times New Roman" w:hAnsi="Times New Roman" w:cs="Times New Roman"/>
          <w:b/>
          <w:sz w:val="24"/>
          <w:szCs w:val="24"/>
        </w:rPr>
        <w:t xml:space="preserve">Decision Matrix </w:t>
      </w:r>
      <w:r w:rsidRPr="00550D1F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B7233D" w:rsidRPr="00550D1F">
        <w:rPr>
          <w:rFonts w:ascii="Times New Roman" w:hAnsi="Times New Roman" w:cs="Times New Roman"/>
          <w:b/>
          <w:sz w:val="24"/>
          <w:szCs w:val="24"/>
        </w:rPr>
        <w:t xml:space="preserve">Establishing </w:t>
      </w:r>
      <w:r w:rsidRPr="00550D1F">
        <w:rPr>
          <w:rFonts w:ascii="Times New Roman" w:hAnsi="Times New Roman" w:cs="Times New Roman"/>
          <w:b/>
          <w:sz w:val="24"/>
          <w:szCs w:val="24"/>
        </w:rPr>
        <w:t>Customers to Put More Emphasis</w:t>
      </w:r>
    </w:p>
    <w:tbl>
      <w:tblPr>
        <w:tblStyle w:val="TableGrid"/>
        <w:tblW w:w="0" w:type="auto"/>
        <w:tblLook w:val="04A0"/>
      </w:tblPr>
      <w:tblGrid>
        <w:gridCol w:w="1363"/>
        <w:gridCol w:w="1185"/>
        <w:gridCol w:w="1188"/>
        <w:gridCol w:w="1168"/>
        <w:gridCol w:w="1168"/>
        <w:gridCol w:w="1168"/>
        <w:gridCol w:w="1168"/>
        <w:gridCol w:w="1168"/>
      </w:tblGrid>
      <w:tr w:rsidR="00121136" w:rsidRPr="006C1E1C" w:rsidTr="0020782F">
        <w:tc>
          <w:tcPr>
            <w:tcW w:w="3591" w:type="dxa"/>
            <w:gridSpan w:val="3"/>
          </w:tcPr>
          <w:p w:rsidR="00121136" w:rsidRPr="006C1E1C" w:rsidRDefault="00121136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85" w:type="dxa"/>
            <w:gridSpan w:val="5"/>
          </w:tcPr>
          <w:p w:rsidR="00121136" w:rsidRPr="006C1E1C" w:rsidRDefault="00121136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 xml:space="preserve">Customers 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121136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 xml:space="preserve">Criteria 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Do Nothing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197" w:type="dxa"/>
          </w:tcPr>
          <w:p w:rsidR="00B7233D" w:rsidRPr="006C1E1C" w:rsidRDefault="00121136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121136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 xml:space="preserve">Customer profitability 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197" w:type="dxa"/>
          </w:tcPr>
          <w:p w:rsidR="00B7233D" w:rsidRPr="006C1E1C" w:rsidRDefault="00063BF9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925825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 xml:space="preserve">Prompt payment 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925825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Customer size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97" w:type="dxa"/>
          </w:tcPr>
          <w:p w:rsidR="00B7233D" w:rsidRPr="006C1E1C" w:rsidRDefault="00E24C2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925825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 xml:space="preserve">Future potential 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925825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ustomer relationship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611FC" w:rsidRPr="006C1E1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</w:tcPr>
          <w:p w:rsidR="00B7233D" w:rsidRPr="006C1E1C" w:rsidRDefault="001A7CDA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97" w:type="dxa"/>
          </w:tcPr>
          <w:p w:rsidR="00B7233D" w:rsidRPr="006C1E1C" w:rsidRDefault="001611FC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97" w:type="dxa"/>
          </w:tcPr>
          <w:p w:rsidR="00B7233D" w:rsidRPr="006C1E1C" w:rsidRDefault="001611FC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97" w:type="dxa"/>
          </w:tcPr>
          <w:p w:rsidR="00B7233D" w:rsidRPr="006C1E1C" w:rsidRDefault="001611FC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6C1E1C" w:rsidRPr="006C1E1C" w:rsidTr="00B7233D">
        <w:tc>
          <w:tcPr>
            <w:tcW w:w="1197" w:type="dxa"/>
          </w:tcPr>
          <w:p w:rsidR="00B7233D" w:rsidRPr="006C1E1C" w:rsidRDefault="00B7233D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7" w:type="dxa"/>
          </w:tcPr>
          <w:p w:rsidR="00B7233D" w:rsidRPr="006C1E1C" w:rsidRDefault="00AD3067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7" w:type="dxa"/>
          </w:tcPr>
          <w:p w:rsidR="00B7233D" w:rsidRPr="006C1E1C" w:rsidRDefault="00AD3067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197" w:type="dxa"/>
          </w:tcPr>
          <w:p w:rsidR="00B7233D" w:rsidRPr="006C1E1C" w:rsidRDefault="009278A2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197" w:type="dxa"/>
          </w:tcPr>
          <w:p w:rsidR="00B7233D" w:rsidRPr="006C1E1C" w:rsidRDefault="009278A2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197" w:type="dxa"/>
          </w:tcPr>
          <w:p w:rsidR="00B7233D" w:rsidRPr="006C1E1C" w:rsidRDefault="009278A2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197" w:type="dxa"/>
          </w:tcPr>
          <w:p w:rsidR="00B7233D" w:rsidRPr="006C1E1C" w:rsidRDefault="009278A2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197" w:type="dxa"/>
          </w:tcPr>
          <w:p w:rsidR="00B7233D" w:rsidRPr="006C1E1C" w:rsidRDefault="009278A2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822521" w:rsidRPr="006C1E1C" w:rsidTr="00B7233D">
        <w:tc>
          <w:tcPr>
            <w:tcW w:w="1197" w:type="dxa"/>
          </w:tcPr>
          <w:p w:rsidR="00822521" w:rsidRPr="006C1E1C" w:rsidRDefault="00822521" w:rsidP="006C1E1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Ranking</w:t>
            </w:r>
          </w:p>
        </w:tc>
        <w:tc>
          <w:tcPr>
            <w:tcW w:w="1197" w:type="dxa"/>
          </w:tcPr>
          <w:p w:rsidR="00822521" w:rsidRPr="006C1E1C" w:rsidRDefault="00822521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7" w:type="dxa"/>
          </w:tcPr>
          <w:p w:rsidR="00822521" w:rsidRPr="006C1E1C" w:rsidRDefault="00822521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7" w:type="dxa"/>
          </w:tcPr>
          <w:p w:rsidR="00822521" w:rsidRPr="006C1E1C" w:rsidRDefault="004A551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7" w:type="dxa"/>
          </w:tcPr>
          <w:p w:rsidR="00822521" w:rsidRPr="006C1E1C" w:rsidRDefault="004A551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7" w:type="dxa"/>
          </w:tcPr>
          <w:p w:rsidR="00822521" w:rsidRPr="006C1E1C" w:rsidRDefault="004A551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7" w:type="dxa"/>
          </w:tcPr>
          <w:p w:rsidR="00822521" w:rsidRPr="006C1E1C" w:rsidRDefault="004A551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7" w:type="dxa"/>
          </w:tcPr>
          <w:p w:rsidR="00822521" w:rsidRPr="006C1E1C" w:rsidRDefault="004A551F" w:rsidP="00550D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1E1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B7233D" w:rsidRPr="006C1E1C" w:rsidRDefault="00B7233D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551F" w:rsidRPr="006C1E1C" w:rsidRDefault="004A551F" w:rsidP="00550D1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C1E1C">
        <w:rPr>
          <w:rFonts w:ascii="Times New Roman" w:hAnsi="Times New Roman" w:cs="Times New Roman"/>
          <w:sz w:val="24"/>
          <w:szCs w:val="24"/>
        </w:rPr>
        <w:t xml:space="preserve">From the decision matrix above, the customer that is </w:t>
      </w:r>
      <w:r w:rsidR="00EF6D8C" w:rsidRPr="006C1E1C">
        <w:rPr>
          <w:rFonts w:ascii="Times New Roman" w:hAnsi="Times New Roman" w:cs="Times New Roman"/>
          <w:sz w:val="24"/>
          <w:szCs w:val="24"/>
        </w:rPr>
        <w:t>s</w:t>
      </w:r>
      <w:r w:rsidRPr="006C1E1C">
        <w:rPr>
          <w:rFonts w:ascii="Times New Roman" w:hAnsi="Times New Roman" w:cs="Times New Roman"/>
          <w:sz w:val="24"/>
          <w:szCs w:val="24"/>
        </w:rPr>
        <w:t xml:space="preserve">hould put more focus to grow the organizational business is customer D. However, customer </w:t>
      </w:r>
      <w:r w:rsidR="00EF6D8C" w:rsidRPr="006C1E1C">
        <w:rPr>
          <w:rFonts w:ascii="Times New Roman" w:hAnsi="Times New Roman" w:cs="Times New Roman"/>
          <w:sz w:val="24"/>
          <w:szCs w:val="24"/>
        </w:rPr>
        <w:t xml:space="preserve">B scores closer to customer D being three points behind. Therefore, the organization should </w:t>
      </w:r>
      <w:r w:rsidR="009964AE" w:rsidRPr="006C1E1C">
        <w:rPr>
          <w:rFonts w:ascii="Times New Roman" w:hAnsi="Times New Roman" w:cs="Times New Roman"/>
          <w:sz w:val="24"/>
          <w:szCs w:val="24"/>
        </w:rPr>
        <w:t xml:space="preserve">concentrate optimally on customers D and B to grow business. </w:t>
      </w:r>
      <w:r w:rsidR="00B434A1" w:rsidRPr="006C1E1C">
        <w:rPr>
          <w:rFonts w:ascii="Times New Roman" w:hAnsi="Times New Roman" w:cs="Times New Roman"/>
          <w:sz w:val="24"/>
          <w:szCs w:val="24"/>
        </w:rPr>
        <w:t>These</w:t>
      </w:r>
      <w:r w:rsidR="009964AE" w:rsidRPr="006C1E1C">
        <w:rPr>
          <w:rFonts w:ascii="Times New Roman" w:hAnsi="Times New Roman" w:cs="Times New Roman"/>
          <w:sz w:val="24"/>
          <w:szCs w:val="24"/>
        </w:rPr>
        <w:t xml:space="preserve"> are the major customers among the five main customers who </w:t>
      </w:r>
      <w:r w:rsidR="00B434A1" w:rsidRPr="006C1E1C">
        <w:rPr>
          <w:rFonts w:ascii="Times New Roman" w:hAnsi="Times New Roman" w:cs="Times New Roman"/>
          <w:sz w:val="24"/>
          <w:szCs w:val="24"/>
        </w:rPr>
        <w:t>regularly</w:t>
      </w:r>
      <w:r w:rsidR="009964AE" w:rsidRPr="006C1E1C">
        <w:rPr>
          <w:rFonts w:ascii="Times New Roman" w:hAnsi="Times New Roman" w:cs="Times New Roman"/>
          <w:sz w:val="24"/>
          <w:szCs w:val="24"/>
        </w:rPr>
        <w:t xml:space="preserve"> visit the business and thus, it is crucial to put more </w:t>
      </w:r>
      <w:r w:rsidR="00B434A1" w:rsidRPr="006C1E1C">
        <w:rPr>
          <w:rFonts w:ascii="Times New Roman" w:hAnsi="Times New Roman" w:cs="Times New Roman"/>
          <w:sz w:val="24"/>
          <w:szCs w:val="24"/>
        </w:rPr>
        <w:t xml:space="preserve">efforts in ensuring </w:t>
      </w:r>
      <w:r w:rsidR="009B3736" w:rsidRPr="006C1E1C">
        <w:rPr>
          <w:rFonts w:ascii="Times New Roman" w:hAnsi="Times New Roman" w:cs="Times New Roman"/>
          <w:sz w:val="24"/>
          <w:szCs w:val="24"/>
        </w:rPr>
        <w:t xml:space="preserve">the </w:t>
      </w:r>
      <w:r w:rsidR="00B434A1" w:rsidRPr="006C1E1C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B434A1" w:rsidRPr="006C1E1C">
        <w:rPr>
          <w:rFonts w:ascii="Times New Roman" w:hAnsi="Times New Roman" w:cs="Times New Roman"/>
          <w:sz w:val="24"/>
          <w:szCs w:val="24"/>
        </w:rPr>
        <w:t xml:space="preserve"> relationship with the customers who ranks high in the decision matrix. </w:t>
      </w:r>
    </w:p>
    <w:p w:rsidR="00B25DF8" w:rsidRPr="006C1E1C" w:rsidRDefault="00B25DF8" w:rsidP="00550D1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C1E1C">
        <w:rPr>
          <w:rFonts w:ascii="Times New Roman" w:hAnsi="Times New Roman" w:cs="Times New Roman"/>
          <w:sz w:val="24"/>
          <w:szCs w:val="24"/>
        </w:rPr>
        <w:t xml:space="preserve">The potential challenge </w:t>
      </w:r>
      <w:r w:rsidRPr="006C1E1C">
        <w:rPr>
          <w:rFonts w:ascii="Times New Roman" w:hAnsi="Times New Roman" w:cs="Times New Roman"/>
          <w:noProof/>
          <w:sz w:val="24"/>
          <w:szCs w:val="24"/>
        </w:rPr>
        <w:t>o</w:t>
      </w:r>
      <w:r w:rsidR="009B3736" w:rsidRPr="006C1E1C">
        <w:rPr>
          <w:rFonts w:ascii="Times New Roman" w:hAnsi="Times New Roman" w:cs="Times New Roman"/>
          <w:noProof/>
          <w:sz w:val="24"/>
          <w:szCs w:val="24"/>
        </w:rPr>
        <w:t>f</w:t>
      </w:r>
      <w:r w:rsidRPr="006C1E1C">
        <w:rPr>
          <w:rFonts w:ascii="Times New Roman" w:hAnsi="Times New Roman" w:cs="Times New Roman"/>
          <w:sz w:val="24"/>
          <w:szCs w:val="24"/>
        </w:rPr>
        <w:t xml:space="preserve"> my decision </w:t>
      </w:r>
      <w:r w:rsidR="00FE0B4C" w:rsidRPr="006C1E1C">
        <w:rPr>
          <w:rFonts w:ascii="Times New Roman" w:hAnsi="Times New Roman" w:cs="Times New Roman"/>
          <w:sz w:val="24"/>
          <w:szCs w:val="24"/>
        </w:rPr>
        <w:t xml:space="preserve">is subjectivity on the important factors when evaluating the customers. All the factors on the criteria are crucial in </w:t>
      </w:r>
      <w:r w:rsidR="00C55166" w:rsidRPr="006C1E1C">
        <w:rPr>
          <w:rFonts w:ascii="Times New Roman" w:hAnsi="Times New Roman" w:cs="Times New Roman"/>
          <w:sz w:val="24"/>
          <w:szCs w:val="24"/>
        </w:rPr>
        <w:t>enhancing</w:t>
      </w:r>
      <w:r w:rsidR="00FE0B4C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FE0B4C" w:rsidRPr="006C1E1C">
        <w:rPr>
          <w:rFonts w:ascii="Times New Roman" w:hAnsi="Times New Roman" w:cs="Times New Roman"/>
          <w:noProof/>
          <w:sz w:val="24"/>
          <w:szCs w:val="24"/>
        </w:rPr>
        <w:t>business</w:t>
      </w:r>
      <w:r w:rsidR="00FE0B4C" w:rsidRPr="006C1E1C">
        <w:rPr>
          <w:rFonts w:ascii="Times New Roman" w:hAnsi="Times New Roman" w:cs="Times New Roman"/>
          <w:sz w:val="24"/>
          <w:szCs w:val="24"/>
        </w:rPr>
        <w:t xml:space="preserve"> growth and thus, subjectivity in assigning weight provides a challenge in making a quality </w:t>
      </w:r>
      <w:r w:rsidR="00FE0B4C" w:rsidRPr="006C1E1C">
        <w:rPr>
          <w:rFonts w:ascii="Times New Roman" w:hAnsi="Times New Roman" w:cs="Times New Roman"/>
          <w:noProof/>
          <w:sz w:val="24"/>
          <w:szCs w:val="24"/>
        </w:rPr>
        <w:t>decision</w:t>
      </w:r>
      <w:r w:rsidR="00A22C89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Storey &amp; </w:t>
      </w:r>
      <w:proofErr w:type="spellStart"/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eman</w:t>
      </w:r>
      <w:proofErr w:type="spellEnd"/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9)</w:t>
      </w:r>
      <w:r w:rsidR="00FE0B4C" w:rsidRPr="006C1E1C">
        <w:rPr>
          <w:rFonts w:ascii="Times New Roman" w:hAnsi="Times New Roman" w:cs="Times New Roman"/>
          <w:sz w:val="24"/>
          <w:szCs w:val="24"/>
        </w:rPr>
        <w:t>.</w:t>
      </w:r>
      <w:r w:rsidR="00AD37B0" w:rsidRPr="006C1E1C">
        <w:rPr>
          <w:rFonts w:ascii="Times New Roman" w:hAnsi="Times New Roman" w:cs="Times New Roman"/>
          <w:sz w:val="24"/>
          <w:szCs w:val="24"/>
        </w:rPr>
        <w:t xml:space="preserve"> Concentrating on customer D and B have a likelihood of creating </w:t>
      </w:r>
      <w:r w:rsidR="009B3736" w:rsidRPr="006C1E1C">
        <w:rPr>
          <w:rFonts w:ascii="Times New Roman" w:hAnsi="Times New Roman" w:cs="Times New Roman"/>
          <w:sz w:val="24"/>
          <w:szCs w:val="24"/>
        </w:rPr>
        <w:t xml:space="preserve">a </w:t>
      </w:r>
      <w:r w:rsidR="00AD37B0" w:rsidRPr="006C1E1C">
        <w:rPr>
          <w:rFonts w:ascii="Times New Roman" w:hAnsi="Times New Roman" w:cs="Times New Roman"/>
          <w:noProof/>
          <w:sz w:val="24"/>
          <w:szCs w:val="24"/>
        </w:rPr>
        <w:t>bias</w:t>
      </w:r>
      <w:r w:rsidR="00AD37B0" w:rsidRPr="006C1E1C">
        <w:rPr>
          <w:rFonts w:ascii="Times New Roman" w:hAnsi="Times New Roman" w:cs="Times New Roman"/>
          <w:sz w:val="24"/>
          <w:szCs w:val="24"/>
        </w:rPr>
        <w:t xml:space="preserve"> against the rest of the organizational customers who are equally important to the business. </w:t>
      </w:r>
      <w:r w:rsidR="00C55166" w:rsidRPr="006C1E1C">
        <w:rPr>
          <w:rFonts w:ascii="Times New Roman" w:hAnsi="Times New Roman" w:cs="Times New Roman"/>
          <w:sz w:val="24"/>
          <w:szCs w:val="24"/>
        </w:rPr>
        <w:t>Besides, when the customers realize they are treated differently, there is a likelihood of hurting the business-customer relationship</w:t>
      </w:r>
      <w:r w:rsidR="00A22C89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Storey &amp; </w:t>
      </w:r>
      <w:proofErr w:type="spellStart"/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eman</w:t>
      </w:r>
      <w:proofErr w:type="spellEnd"/>
      <w:r w:rsidR="00A22C89"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9)</w:t>
      </w:r>
      <w:r w:rsidR="00C55166" w:rsidRPr="006C1E1C">
        <w:rPr>
          <w:rFonts w:ascii="Times New Roman" w:hAnsi="Times New Roman" w:cs="Times New Roman"/>
          <w:sz w:val="24"/>
          <w:szCs w:val="24"/>
        </w:rPr>
        <w:t xml:space="preserve">. </w:t>
      </w:r>
      <w:r w:rsidR="00FE0B4C" w:rsidRPr="006C1E1C">
        <w:rPr>
          <w:rFonts w:ascii="Times New Roman" w:hAnsi="Times New Roman" w:cs="Times New Roman"/>
          <w:sz w:val="24"/>
          <w:szCs w:val="24"/>
        </w:rPr>
        <w:t xml:space="preserve"> </w:t>
      </w:r>
      <w:r w:rsidRPr="006C1E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50D1F" w:rsidRDefault="00550D1F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50D1F" w:rsidRDefault="00550D1F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50D1F" w:rsidRDefault="00550D1F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518D" w:rsidRPr="00550D1F" w:rsidRDefault="00C2518D" w:rsidP="00550D1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0D1F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:rsidR="00C2518D" w:rsidRPr="006C1E1C" w:rsidRDefault="00C2518D" w:rsidP="006C1E1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orey, V., &amp; </w:t>
      </w:r>
      <w:proofErr w:type="spellStart"/>
      <w:r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eman</w:t>
      </w:r>
      <w:proofErr w:type="spellEnd"/>
      <w:r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. (2009).</w:t>
      </w:r>
      <w:proofErr w:type="gramEnd"/>
      <w:r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Values to Action: Utilizing a</w:t>
      </w:r>
      <w:r w:rsid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Value Informed Decision Matrix</w:t>
      </w:r>
      <w:r w:rsid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to “Jumpstart” Dialogue and Critical Self Reflectio</w:t>
      </w:r>
      <w:r w:rsid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n by School Leaders on Elements</w:t>
      </w:r>
      <w:r w:rsid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396E0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fluencing Their Decision-making Process</w:t>
      </w:r>
      <w:r w:rsidRPr="006C1E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Retrieved from</w:t>
      </w:r>
      <w:r w:rsidR="00396E0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Pr="006C1E1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japss.org/upload/12._valerieandbeemanarticle.pdf</w:t>
        </w:r>
      </w:hyperlink>
    </w:p>
    <w:p w:rsidR="00C2518D" w:rsidRPr="006C1E1C" w:rsidRDefault="00C2518D" w:rsidP="006C1E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2518D" w:rsidRPr="006C1E1C" w:rsidSect="00EA5FF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57A3" w:rsidRDefault="008657A3" w:rsidP="00C63425">
      <w:pPr>
        <w:spacing w:after="0" w:line="240" w:lineRule="auto"/>
      </w:pPr>
      <w:r>
        <w:separator/>
      </w:r>
    </w:p>
  </w:endnote>
  <w:endnote w:type="continuationSeparator" w:id="0">
    <w:p w:rsidR="008657A3" w:rsidRDefault="008657A3" w:rsidP="00C634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57A3" w:rsidRDefault="008657A3" w:rsidP="00C63425">
      <w:pPr>
        <w:spacing w:after="0" w:line="240" w:lineRule="auto"/>
      </w:pPr>
      <w:r>
        <w:separator/>
      </w:r>
    </w:p>
  </w:footnote>
  <w:footnote w:type="continuationSeparator" w:id="0">
    <w:p w:rsidR="008657A3" w:rsidRDefault="008657A3" w:rsidP="00C634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3425" w:rsidRPr="00EA5FF3" w:rsidRDefault="00EA5FF3">
    <w:pPr>
      <w:pStyle w:val="Header"/>
      <w:rPr>
        <w:rFonts w:ascii="Times New Roman" w:hAnsi="Times New Roman" w:cs="Times New Roman"/>
        <w:sz w:val="24"/>
        <w:szCs w:val="24"/>
      </w:rPr>
    </w:pPr>
    <w:r w:rsidRPr="00EA5FF3">
      <w:rPr>
        <w:rFonts w:ascii="Times New Roman" w:hAnsi="Times New Roman" w:cs="Times New Roman"/>
        <w:sz w:val="24"/>
        <w:szCs w:val="24"/>
      </w:rPr>
      <w:t xml:space="preserve">DECISION MATRIX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EA5FF3">
      <w:rPr>
        <w:rFonts w:ascii="Times New Roman" w:hAnsi="Times New Roman" w:cs="Times New Roman"/>
        <w:sz w:val="24"/>
        <w:szCs w:val="24"/>
      </w:rPr>
      <w:fldChar w:fldCharType="begin"/>
    </w:r>
    <w:r w:rsidRPr="00EA5F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A5FF3">
      <w:rPr>
        <w:rFonts w:ascii="Times New Roman" w:hAnsi="Times New Roman" w:cs="Times New Roman"/>
        <w:sz w:val="24"/>
        <w:szCs w:val="24"/>
      </w:rPr>
      <w:fldChar w:fldCharType="separate"/>
    </w:r>
    <w:r w:rsidR="00396E07">
      <w:rPr>
        <w:rFonts w:ascii="Times New Roman" w:hAnsi="Times New Roman" w:cs="Times New Roman"/>
        <w:noProof/>
        <w:sz w:val="24"/>
        <w:szCs w:val="24"/>
      </w:rPr>
      <w:t>4</w:t>
    </w:r>
    <w:r w:rsidRPr="00EA5FF3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3425" w:rsidRPr="00EA5FF3" w:rsidRDefault="00EA5FF3">
    <w:pPr>
      <w:pStyle w:val="Header"/>
      <w:rPr>
        <w:rFonts w:ascii="Times New Roman" w:hAnsi="Times New Roman" w:cs="Times New Roman"/>
        <w:sz w:val="24"/>
        <w:szCs w:val="24"/>
      </w:rPr>
    </w:pPr>
    <w:r w:rsidRPr="00EA5FF3">
      <w:rPr>
        <w:rFonts w:ascii="Times New Roman" w:hAnsi="Times New Roman" w:cs="Times New Roman"/>
        <w:sz w:val="24"/>
        <w:szCs w:val="24"/>
      </w:rPr>
      <w:t xml:space="preserve">Running head: DECISION MATRIX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EA5FF3">
      <w:rPr>
        <w:rFonts w:ascii="Times New Roman" w:hAnsi="Times New Roman" w:cs="Times New Roman"/>
        <w:sz w:val="24"/>
        <w:szCs w:val="24"/>
      </w:rPr>
      <w:fldChar w:fldCharType="begin"/>
    </w:r>
    <w:r w:rsidRPr="00EA5F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A5FF3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EA5FF3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zMbUwNzW0MDY3NjBR0lEKTi0uzszPAykwrAUAz25QgCwAAAA="/>
  </w:docVars>
  <w:rsids>
    <w:rsidRoot w:val="00BB0BE5"/>
    <w:rsid w:val="00063BF9"/>
    <w:rsid w:val="00121136"/>
    <w:rsid w:val="001346B6"/>
    <w:rsid w:val="001611FC"/>
    <w:rsid w:val="001A7CDA"/>
    <w:rsid w:val="001B0D04"/>
    <w:rsid w:val="00396E07"/>
    <w:rsid w:val="00405DF2"/>
    <w:rsid w:val="004A551F"/>
    <w:rsid w:val="004F346B"/>
    <w:rsid w:val="00550D1F"/>
    <w:rsid w:val="005F5169"/>
    <w:rsid w:val="006C1E1C"/>
    <w:rsid w:val="007F3811"/>
    <w:rsid w:val="00811693"/>
    <w:rsid w:val="00822521"/>
    <w:rsid w:val="008305FB"/>
    <w:rsid w:val="008657A3"/>
    <w:rsid w:val="00925825"/>
    <w:rsid w:val="009278A2"/>
    <w:rsid w:val="009964AE"/>
    <w:rsid w:val="009B3736"/>
    <w:rsid w:val="00A22C89"/>
    <w:rsid w:val="00AB0594"/>
    <w:rsid w:val="00AD3067"/>
    <w:rsid w:val="00AD37B0"/>
    <w:rsid w:val="00AF0EE2"/>
    <w:rsid w:val="00B25DF8"/>
    <w:rsid w:val="00B434A1"/>
    <w:rsid w:val="00B7233D"/>
    <w:rsid w:val="00BB0BE5"/>
    <w:rsid w:val="00BE4154"/>
    <w:rsid w:val="00C2518D"/>
    <w:rsid w:val="00C55166"/>
    <w:rsid w:val="00C551A4"/>
    <w:rsid w:val="00C63425"/>
    <w:rsid w:val="00D14006"/>
    <w:rsid w:val="00D470FE"/>
    <w:rsid w:val="00E24C2F"/>
    <w:rsid w:val="00EA5FF3"/>
    <w:rsid w:val="00EF6D8C"/>
    <w:rsid w:val="00FE0B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23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251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634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3425"/>
  </w:style>
  <w:style w:type="paragraph" w:styleId="Footer">
    <w:name w:val="footer"/>
    <w:basedOn w:val="Normal"/>
    <w:link w:val="FooterChar"/>
    <w:uiPriority w:val="99"/>
    <w:semiHidden/>
    <w:unhideWhenUsed/>
    <w:rsid w:val="00C634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342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apss.org/upload/12._valerieandbeemanarticle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11</cp:revision>
  <dcterms:created xsi:type="dcterms:W3CDTF">2019-01-22T14:49:00Z</dcterms:created>
  <dcterms:modified xsi:type="dcterms:W3CDTF">2019-01-22T16:01:00Z</dcterms:modified>
</cp:coreProperties>
</file>